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805890" w14:textId="2BAF286D" w:rsidR="006C5D2D" w:rsidRDefault="00896EFC" w:rsidP="005D72C0">
      <w:pPr>
        <w:spacing w:before="100"/>
        <w:ind w:left="184" w:right="11060"/>
        <w:rPr>
          <w:noProof/>
        </w:rPr>
      </w:pPr>
      <w:bookmarkStart w:id="0" w:name="_Hlk485902054"/>
      <w:bookmarkEnd w:id="0"/>
      <w:r>
        <w:rPr>
          <w:noProof/>
        </w:rPr>
        <w:drawing>
          <wp:anchor distT="0" distB="0" distL="114300" distR="114300" simplePos="0" relativeHeight="251678208" behindDoc="1" locked="0" layoutInCell="1" allowOverlap="1" wp14:anchorId="65E78746" wp14:editId="483001E0">
            <wp:simplePos x="0" y="0"/>
            <wp:positionH relativeFrom="column">
              <wp:posOffset>-1270</wp:posOffset>
            </wp:positionH>
            <wp:positionV relativeFrom="paragraph">
              <wp:posOffset>-172085</wp:posOffset>
            </wp:positionV>
            <wp:extent cx="1408176" cy="640080"/>
            <wp:effectExtent l="0" t="0" r="1905" b="7620"/>
            <wp:wrapNone/>
            <wp:docPr id="21" name="Picture 21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404" cy="642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D26E51" w14:textId="1722C368" w:rsidR="001675CF" w:rsidRDefault="001675CF" w:rsidP="005D72C0">
      <w:pPr>
        <w:spacing w:before="100"/>
        <w:ind w:left="184" w:right="11060"/>
        <w:rPr>
          <w:noProof/>
        </w:rPr>
      </w:pPr>
      <w:bookmarkStart w:id="1" w:name="_Hlk485198156"/>
      <w:bookmarkEnd w:id="1"/>
    </w:p>
    <w:p w14:paraId="79DF09BD" w14:textId="77777777" w:rsidR="001675CF" w:rsidRDefault="001675CF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7C85A293" w14:textId="77777777" w:rsidR="006C5D2D" w:rsidRPr="00270744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52"/>
          <w:szCs w:val="52"/>
        </w:rPr>
      </w:pPr>
      <w:r w:rsidRPr="00270744">
        <w:rPr>
          <w:noProof/>
          <w:sz w:val="52"/>
          <w:szCs w:val="52"/>
        </w:rPr>
        <w:drawing>
          <wp:anchor distT="0" distB="0" distL="114300" distR="114300" simplePos="0" relativeHeight="251672064" behindDoc="0" locked="0" layoutInCell="1" allowOverlap="1" wp14:anchorId="6C838464" wp14:editId="0C7AE4B2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53EC0" w:rsidRPr="00270744">
        <w:rPr>
          <w:rFonts w:ascii="Franklin Gothic Demi" w:eastAsia="Franklin Gothic Demi" w:hAnsi="Franklin Gothic Demi" w:cs="Franklin Gothic Demi"/>
          <w:spacing w:val="-21"/>
          <w:sz w:val="52"/>
          <w:szCs w:val="52"/>
        </w:rPr>
        <w:t xml:space="preserve">API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Q1 </w:t>
      </w:r>
      <w:r w:rsidR="00AF2A1B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Technical Application for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>Lead Auditor</w:t>
      </w:r>
    </w:p>
    <w:p w14:paraId="2DBAD89D" w14:textId="77777777" w:rsidR="008F7DBA" w:rsidRPr="00DA663F" w:rsidRDefault="008F7DBA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 w:rsidRPr="00DA663F">
        <w:rPr>
          <w:b/>
          <w:spacing w:val="-9"/>
          <w:sz w:val="30"/>
          <w:szCs w:val="30"/>
        </w:rPr>
        <w:t>Quality Systems for Supply Organizations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>–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 xml:space="preserve">Professional </w:t>
      </w:r>
    </w:p>
    <w:p w14:paraId="7414D892" w14:textId="7C817F82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896EFC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1F1CB9">
        <w:rPr>
          <w:rFonts w:ascii="Franklin Gothic Demi" w:eastAsia="Franklin Gothic Demi" w:hAnsi="Franklin Gothic Demi" w:cs="Franklin Gothic Demi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C55B90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61A43796" wp14:editId="73F554CC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4568D56" w14:textId="77777777" w:rsidR="006C5D2D" w:rsidRDefault="006C5D2D">
      <w:pPr>
        <w:spacing w:before="5" w:line="100" w:lineRule="exact"/>
        <w:rPr>
          <w:sz w:val="10"/>
          <w:szCs w:val="10"/>
        </w:rPr>
      </w:pPr>
    </w:p>
    <w:p w14:paraId="1778F6E9" w14:textId="77777777" w:rsidR="006C5D2D" w:rsidRDefault="006C5D2D">
      <w:pPr>
        <w:spacing w:line="200" w:lineRule="exact"/>
        <w:rPr>
          <w:sz w:val="20"/>
          <w:szCs w:val="20"/>
        </w:rPr>
      </w:pPr>
    </w:p>
    <w:p w14:paraId="16A4F3E2" w14:textId="77777777" w:rsidR="00270744" w:rsidRDefault="00270744">
      <w:pPr>
        <w:spacing w:line="200" w:lineRule="exact"/>
        <w:rPr>
          <w:sz w:val="20"/>
          <w:szCs w:val="20"/>
        </w:rPr>
        <w:sectPr w:rsidR="00270744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512CD12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3F60E43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0320E9E8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0BA126B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25C3181D" wp14:editId="4880C9B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B471D3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1D616200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FC6EEF0" wp14:editId="5DC919EB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CCE263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7513C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BF95D49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06F43713" wp14:editId="61F17A30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50FCAE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87C97B4" w14:textId="77777777" w:rsidR="005F680F" w:rsidRDefault="00270744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7E97CAD" wp14:editId="2360A848">
                <wp:simplePos x="0" y="0"/>
                <wp:positionH relativeFrom="page">
                  <wp:posOffset>4238625</wp:posOffset>
                </wp:positionH>
                <wp:positionV relativeFrom="paragraph">
                  <wp:posOffset>2914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7611A5" id="Group 5" o:spid="_x0000_s1026" style="position:absolute;margin-left:333.75pt;margin-top:22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ipo7b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2484CF" wp14:editId="6A07CAF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C39704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0ED4BA99" w14:textId="7777777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48018646" wp14:editId="7D88F588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62AC79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0A4054E6" wp14:editId="6105C402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F9BD09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53D735E" wp14:editId="117FB38B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5DBB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20729C5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6B179F87" wp14:editId="044FFB8D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71FE98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B720D4B" wp14:editId="3174AB26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2D282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3D68D6B" wp14:editId="38FC400D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5CFD13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37DA2829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0320811" wp14:editId="5A6C49BE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F3354D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7436C35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0755E880" wp14:editId="05C52E40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D95FE2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9B19C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5937B530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88C061E" wp14:editId="2ED3A7EF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D95C1B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92ED57E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</w:p>
    <w:p w14:paraId="24C12D06" w14:textId="085E82B7" w:rsidR="005D72C0" w:rsidRDefault="00045AF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D87B0E">
        <w:rPr>
          <w:rFonts w:ascii="Franklin Gothic Demi" w:hAnsi="Franklin Gothic Demi"/>
          <w:sz w:val="16"/>
          <w:szCs w:val="16"/>
        </w:rPr>
        <w:t>3-</w:t>
      </w:r>
      <w:r w:rsidR="0014313F">
        <w:rPr>
          <w:rFonts w:ascii="Franklin Gothic Demi" w:hAnsi="Franklin Gothic Demi"/>
          <w:sz w:val="16"/>
          <w:szCs w:val="16"/>
        </w:rPr>
        <w:t>day course*</w:t>
      </w:r>
    </w:p>
    <w:p w14:paraId="21E90863" w14:textId="77777777" w:rsidR="005D72C0" w:rsidRPr="00B560CF" w:rsidRDefault="00AE4418" w:rsidP="005D72C0">
      <w:pPr>
        <w:tabs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API</w:t>
      </w:r>
      <w:r w:rsidR="007770D1">
        <w:rPr>
          <w:rFonts w:ascii="Franklin Gothic Demi" w:hAnsi="Franklin Gothic Demi"/>
          <w:sz w:val="16"/>
          <w:szCs w:val="16"/>
        </w:rPr>
        <w:t xml:space="preserve"> Q1 </w:t>
      </w:r>
      <w:r w:rsidR="00045AF9">
        <w:rPr>
          <w:rFonts w:ascii="Franklin Gothic Demi" w:hAnsi="Franklin Gothic Demi"/>
          <w:sz w:val="16"/>
          <w:szCs w:val="16"/>
        </w:rPr>
        <w:t>Technical Application for Lead Auditor</w:t>
      </w:r>
      <w:r w:rsidR="00255657">
        <w:rPr>
          <w:rFonts w:ascii="Franklin Gothic Demi" w:hAnsi="Franklin Gothic Demi"/>
          <w:sz w:val="16"/>
          <w:szCs w:val="16"/>
        </w:rPr>
        <w:t xml:space="preserve">– </w:t>
      </w:r>
      <w:r w:rsidR="0090767A">
        <w:rPr>
          <w:rFonts w:ascii="Franklin Gothic Demi" w:hAnsi="Franklin Gothic Demi"/>
          <w:sz w:val="16"/>
          <w:szCs w:val="16"/>
        </w:rPr>
        <w:t>Qualify</w:t>
      </w:r>
      <w:r w:rsidR="00255657">
        <w:rPr>
          <w:rFonts w:ascii="Franklin Gothic Demi" w:hAnsi="Franklin Gothic Demi"/>
          <w:sz w:val="16"/>
          <w:szCs w:val="16"/>
        </w:rPr>
        <w:t xml:space="preserve"> for Registered Professional Network</w:t>
      </w:r>
      <w:r w:rsidR="00255657">
        <w:rPr>
          <w:rFonts w:ascii="Calibri" w:hAnsi="Calibri" w:cs="FranklinGothicBook"/>
          <w:color w:val="000000"/>
          <w:sz w:val="16"/>
          <w:szCs w:val="16"/>
        </w:rPr>
        <w:t>™</w:t>
      </w:r>
    </w:p>
    <w:p w14:paraId="03F38334" w14:textId="38E4B2B8" w:rsidR="001675CF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b/>
          <w:sz w:val="16"/>
          <w:szCs w:val="16"/>
        </w:rPr>
        <w:t>$</w:t>
      </w:r>
      <w:r w:rsidR="002456DD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C80417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734982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8D6F92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*</w:t>
      </w:r>
    </w:p>
    <w:p w14:paraId="2FFD0F13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1A3813B0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457FADC" w14:textId="77777777" w:rsidR="00DC04E9" w:rsidRPr="005D72C0" w:rsidRDefault="001F1A41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6E3FC567" w14:textId="4B201851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1C886" w14:textId="078CA00C" w:rsidR="004B222B" w:rsidRPr="004B222B" w:rsidRDefault="004B222B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C00000"/>
          <w:sz w:val="16"/>
          <w:szCs w:val="16"/>
        </w:rPr>
      </w:pPr>
      <w:bookmarkStart w:id="2" w:name="_Hlk485902084"/>
      <w:bookmarkStart w:id="3" w:name="_Hlk485901835"/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>*</w:t>
      </w:r>
      <w:r w:rsidR="008D6F92">
        <w:rPr>
          <w:rFonts w:ascii="Franklin Gothic Book" w:hAnsi="Franklin Gothic Book" w:cs="FranklinGothicBook"/>
          <w:color w:val="C00000"/>
          <w:sz w:val="16"/>
          <w:szCs w:val="16"/>
        </w:rPr>
        <w:t>Includes</w:t>
      </w:r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 xml:space="preserve"> Registered Professional Network (RPN) credentials and wallet card</w:t>
      </w:r>
      <w:bookmarkEnd w:id="2"/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 xml:space="preserve">.   </w:t>
      </w:r>
    </w:p>
    <w:bookmarkEnd w:id="3"/>
    <w:p w14:paraId="1F84E772" w14:textId="77777777" w:rsidR="005D72C0" w:rsidRPr="00DB655D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  <w:r w:rsidR="00AE4418">
        <w:rPr>
          <w:rFonts w:ascii="Franklin Gothic Book" w:hAnsi="Franklin Gothic Book"/>
          <w:b/>
          <w:sz w:val="16"/>
          <w:szCs w:val="16"/>
        </w:rPr>
        <w:br/>
      </w:r>
    </w:p>
    <w:p w14:paraId="48AFD0F6" w14:textId="77777777" w:rsidR="005D72C0" w:rsidRDefault="001F1A4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6D6C9C77" w14:textId="77777777" w:rsidR="005D72C0" w:rsidRDefault="001F1A41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7ABB6DB9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036D5303" w14:textId="77CBD5EE" w:rsidR="00A55F0B" w:rsidRDefault="001F1A4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76750679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E6B98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E6B9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1F1CB9">
        <w:rPr>
          <w:rFonts w:ascii="Franklin Gothic Book" w:hAnsi="Franklin Gothic Book" w:cs="FranklinGothicBook"/>
          <w:color w:val="000000"/>
          <w:sz w:val="16"/>
          <w:szCs w:val="16"/>
        </w:rPr>
        <w:t>Jan. 14-16</w:t>
      </w:r>
      <w:r w:rsidR="005E6B9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41656DC" w14:textId="4C1C47F5" w:rsidR="00A55F0B" w:rsidRDefault="001F1A41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76665814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55F0B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55F0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1F1CB9">
        <w:rPr>
          <w:rFonts w:ascii="Franklin Gothic Book" w:hAnsi="Franklin Gothic Book" w:cs="FranklinGothicBook"/>
          <w:color w:val="000000"/>
          <w:sz w:val="16"/>
          <w:szCs w:val="16"/>
        </w:rPr>
        <w:t>April 1-3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80EF550" w14:textId="607CDACB" w:rsidR="00270744" w:rsidRDefault="001F1A41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50756559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7074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EC5337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1F1CB9">
        <w:rPr>
          <w:rFonts w:ascii="Franklin Gothic Book" w:hAnsi="Franklin Gothic Book" w:cs="FranklinGothicBook"/>
          <w:color w:val="000000"/>
          <w:sz w:val="16"/>
          <w:szCs w:val="16"/>
        </w:rPr>
        <w:t>July 15-17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D7A3ED4" w14:textId="654156F7" w:rsidR="001F1CB9" w:rsidRDefault="001F1CB9" w:rsidP="001F1CB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568571146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Oct. 21-23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0E289B8" w14:textId="77777777" w:rsidR="001F1CB9" w:rsidRDefault="001F1CB9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0E5CB2A" w14:textId="77777777" w:rsidR="00270744" w:rsidRDefault="00270744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AFE092" w14:textId="77777777" w:rsidR="00A55F0B" w:rsidRP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</w:t>
      </w:r>
      <w:r w:rsidR="00A55F0B" w:rsidRPr="00270744">
        <w:rPr>
          <w:rFonts w:ascii="Franklin Gothic Book" w:hAnsi="Franklin Gothic Book"/>
          <w:sz w:val="16"/>
          <w:szCs w:val="20"/>
        </w:rPr>
        <w:t>Dates and location subject to change based on enrollment numbers.</w:t>
      </w:r>
    </w:p>
    <w:p w14:paraId="48474AD5" w14:textId="77777777" w:rsidR="00A55F0B" w:rsidRDefault="00A55F0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20EA8B7" w14:textId="77777777" w:rsidR="00270744" w:rsidRDefault="00270744" w:rsidP="00270744">
      <w:pPr>
        <w:pStyle w:val="Heading2"/>
        <w:ind w:left="18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376B5E6E" w14:textId="449831A6" w:rsidR="00270744" w:rsidRPr="00151E5B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D87B0E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2D1275CF" w14:textId="77777777" w:rsidR="00096CB5" w:rsidRDefault="00096CB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83E437E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7B00294" w14:textId="77777777" w:rsidR="00270744" w:rsidRPr="00045AF9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</w:t>
      </w:r>
      <w:r w:rsidRPr="00CC020F">
        <w:rPr>
          <w:rFonts w:ascii="Franklin Gothic Book" w:hAnsi="Franklin Gothic Book"/>
          <w:b/>
          <w:sz w:val="18"/>
          <w:szCs w:val="18"/>
        </w:rPr>
        <w:t>Pre-requites</w:t>
      </w:r>
    </w:p>
    <w:p w14:paraId="465FBE62" w14:textId="1D1A3C40" w:rsid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Participants must have completed prior API Q1 Essenti</w:t>
      </w:r>
      <w:r w:rsidR="00896EFC">
        <w:rPr>
          <w:rFonts w:ascii="Franklin Gothic Book" w:hAnsi="Franklin Gothic Book"/>
          <w:sz w:val="16"/>
          <w:szCs w:val="20"/>
        </w:rPr>
        <w:t>als/Professional training by W</w:t>
      </w:r>
      <w:r>
        <w:rPr>
          <w:rFonts w:ascii="Franklin Gothic Book" w:hAnsi="Franklin Gothic Book"/>
          <w:sz w:val="16"/>
          <w:szCs w:val="20"/>
        </w:rPr>
        <w:t xml:space="preserve">G.  </w:t>
      </w:r>
    </w:p>
    <w:p w14:paraId="4E3CA2E8" w14:textId="77777777" w:rsidR="00270744" w:rsidRDefault="00270744" w:rsidP="001F1CB9">
      <w:pPr>
        <w:spacing w:line="164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07428E61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F5CC887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58599BE" w14:textId="77777777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3167D86E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77E6B598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68D18CEA" w14:textId="77777777" w:rsidR="006C5D2D" w:rsidRDefault="00C442F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08DE3932" wp14:editId="5044DD93">
                <wp:simplePos x="0" y="0"/>
                <wp:positionH relativeFrom="page">
                  <wp:posOffset>4237355</wp:posOffset>
                </wp:positionH>
                <wp:positionV relativeFrom="paragraph">
                  <wp:posOffset>3886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1DD067" id="Group 11" o:spid="_x0000_s1026" style="position:absolute;margin-left:333.65pt;margin-top:30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nI2BzO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A17E139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CF522E5" wp14:editId="6348AADE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51BECD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5CFF444" wp14:editId="45DACAF1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E4719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  <w:r w:rsidR="003B29C2" w:rsidRPr="003B29C2">
        <w:rPr>
          <w:noProof/>
        </w:rPr>
        <w:t xml:space="preserve"> </w:t>
      </w:r>
    </w:p>
    <w:p w14:paraId="112816FC" w14:textId="0A9960DB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4" w:name="_Hlk485717526"/>
      <w:r w:rsidR="00896EFC" w:rsidRPr="00896EFC">
        <w:t xml:space="preserve"> </w:t>
      </w:r>
      <w:bookmarkStart w:id="5" w:name="_Hlk485902120"/>
      <w:bookmarkStart w:id="6" w:name="_Hlk485901966"/>
      <w:r w:rsidR="00896EFC">
        <w:t xml:space="preserve">CVD: </w:t>
      </w:r>
      <w:sdt>
        <w:sdtPr>
          <w:id w:val="-1830752741"/>
          <w:placeholder>
            <w:docPart w:val="DAE7074246CE49A1BFAD9D956B0106BC"/>
          </w:placeholder>
          <w:showingPlcHdr/>
          <w:text/>
        </w:sdtPr>
        <w:sdtEndPr/>
        <w:sdtContent>
          <w:r w:rsidR="00896EFC" w:rsidRPr="00F7242B">
            <w:rPr>
              <w:color w:val="BFBFBF" w:themeColor="background1" w:themeShade="BF"/>
            </w:rPr>
            <w:t>Security Code</w:t>
          </w:r>
        </w:sdtContent>
      </w:sdt>
      <w:bookmarkEnd w:id="4"/>
      <w:bookmarkEnd w:id="5"/>
    </w:p>
    <w:bookmarkEnd w:id="6"/>
    <w:p w14:paraId="4A067BC4" w14:textId="77777777" w:rsidR="006C5D2D" w:rsidRDefault="000E757F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160" behindDoc="1" locked="0" layoutInCell="1" allowOverlap="1" wp14:anchorId="75A84B4D" wp14:editId="545DBB50">
                <wp:simplePos x="0" y="0"/>
                <wp:positionH relativeFrom="page">
                  <wp:posOffset>4227830</wp:posOffset>
                </wp:positionH>
                <wp:positionV relativeFrom="paragraph">
                  <wp:posOffset>26035</wp:posOffset>
                </wp:positionV>
                <wp:extent cx="3042920" cy="1270"/>
                <wp:effectExtent l="0" t="0" r="24130" b="17780"/>
                <wp:wrapNone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15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A5566E" id="Group 3" o:spid="_x0000_s1026" style="position:absolute;margin-left:332.9pt;margin-top:2.05pt;width:239.6pt;height:.1pt;z-index:-251640320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5C6ED36" w14:textId="6CCA8BBC" w:rsidR="00262909" w:rsidRPr="00166EF0" w:rsidRDefault="00262909" w:rsidP="00262909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B86098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6B8716BE" w14:textId="77777777" w:rsidR="006C5D2D" w:rsidRDefault="00262909">
      <w:pPr>
        <w:pStyle w:val="Heading2"/>
      </w:pPr>
      <w:r>
        <w:br/>
      </w:r>
      <w:r w:rsidR="005C3A0B">
        <w:t>Payment</w:t>
      </w:r>
      <w:r w:rsidR="005C3A0B">
        <w:rPr>
          <w:spacing w:val="-7"/>
        </w:rPr>
        <w:t xml:space="preserve"> </w:t>
      </w:r>
      <w:r w:rsidR="005C3A0B">
        <w:t>by</w:t>
      </w:r>
      <w:r w:rsidR="005C3A0B">
        <w:rPr>
          <w:spacing w:val="-7"/>
        </w:rPr>
        <w:t xml:space="preserve"> </w:t>
      </w:r>
      <w:r w:rsidR="005C3A0B">
        <w:t>Check</w:t>
      </w:r>
    </w:p>
    <w:p w14:paraId="3880670B" w14:textId="77777777" w:rsidR="00A55F0B" w:rsidRDefault="005C3A0B" w:rsidP="003B29C2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  <w:r w:rsidR="003B29C2">
        <w:t xml:space="preserve">  </w:t>
      </w:r>
    </w:p>
    <w:p w14:paraId="30FDD9C1" w14:textId="695A2AAF" w:rsidR="006C5D2D" w:rsidRPr="00CC24F4" w:rsidRDefault="005C3A0B" w:rsidP="00A55F0B">
      <w:pPr>
        <w:pStyle w:val="BodyText"/>
        <w:spacing w:line="176" w:lineRule="exact"/>
        <w:ind w:firstLine="240"/>
        <w:rPr>
          <w:rFonts w:cs="Franklin Gothic Book"/>
          <w:b/>
        </w:rPr>
      </w:pPr>
      <w:r w:rsidRPr="00CC24F4">
        <w:rPr>
          <w:rFonts w:cs="Franklin Gothic Book"/>
          <w:b/>
        </w:rPr>
        <w:t>Wol</w:t>
      </w:r>
      <w:r w:rsidRPr="00CC24F4">
        <w:rPr>
          <w:rFonts w:cs="Franklin Gothic Book"/>
          <w:b/>
          <w:spacing w:val="-1"/>
        </w:rPr>
        <w:t>l</w:t>
      </w:r>
      <w:r w:rsidRPr="00CC24F4">
        <w:rPr>
          <w:rFonts w:cs="Franklin Gothic Book"/>
          <w:b/>
        </w:rPr>
        <w:t>am</w:t>
      </w:r>
      <w:r w:rsidRPr="00CC24F4">
        <w:rPr>
          <w:rFonts w:cs="Franklin Gothic Book"/>
          <w:b/>
          <w:spacing w:val="-8"/>
        </w:rPr>
        <w:t xml:space="preserve"> </w:t>
      </w:r>
      <w:r w:rsidRPr="00CC24F4">
        <w:rPr>
          <w:rFonts w:cs="Franklin Gothic Book"/>
          <w:b/>
        </w:rPr>
        <w:t>G</w:t>
      </w:r>
      <w:r w:rsidRPr="00CC24F4">
        <w:rPr>
          <w:rFonts w:cs="Franklin Gothic Book"/>
          <w:b/>
          <w:spacing w:val="-1"/>
        </w:rPr>
        <w:t>r</w:t>
      </w:r>
      <w:r w:rsidRPr="00CC24F4">
        <w:rPr>
          <w:rFonts w:cs="Franklin Gothic Book"/>
          <w:b/>
        </w:rPr>
        <w:t>oup</w:t>
      </w:r>
      <w:r w:rsidR="00896EFC">
        <w:rPr>
          <w:rFonts w:cs="Franklin Gothic Book"/>
          <w:b/>
        </w:rPr>
        <w:t>s</w:t>
      </w:r>
    </w:p>
    <w:p w14:paraId="159782E7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859DD3" w14:textId="77777777" w:rsidR="000E757F" w:rsidRDefault="0090767A" w:rsidP="00262909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104938C" w14:textId="77777777" w:rsidR="006C5D2D" w:rsidRDefault="005C3A0B">
      <w:pPr>
        <w:pStyle w:val="Heading2"/>
      </w:pPr>
      <w:r>
        <w:t>Cancellations</w:t>
      </w:r>
    </w:p>
    <w:p w14:paraId="379D514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943EE74" w14:textId="5D8281FA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96EF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2E1FB3E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146787F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57895B1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4B78F2C6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7A067935" w14:textId="77777777" w:rsidR="006C5D2D" w:rsidRDefault="006C5D2D">
      <w:pPr>
        <w:spacing w:line="160" w:lineRule="exact"/>
        <w:rPr>
          <w:sz w:val="16"/>
          <w:szCs w:val="16"/>
        </w:rPr>
      </w:pPr>
    </w:p>
    <w:p w14:paraId="6564D9F1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6909DDC5" w14:textId="1CB43CFD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3A8DCBFF" w14:textId="3191151A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5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896EF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visit</w:t>
      </w:r>
      <w:r w:rsidR="00AF2A1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 </w:t>
      </w:r>
      <w:hyperlink r:id="rId16" w:history="1"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7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CD7D205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2EA10899" w14:textId="09B43071" w:rsidR="006E486D" w:rsidRPr="00DA663F" w:rsidRDefault="00896EFC" w:rsidP="006E486D">
      <w:pPr>
        <w:pStyle w:val="Heading2"/>
      </w:pPr>
      <w:r>
        <w:t>W</w:t>
      </w:r>
      <w:r w:rsidR="006E486D" w:rsidRPr="00DA663F">
        <w:t>G Training Locations</w:t>
      </w:r>
    </w:p>
    <w:p w14:paraId="72D395F1" w14:textId="77777777" w:rsidR="003B29C2" w:rsidRPr="008E43AD" w:rsidRDefault="006E486D" w:rsidP="003B29C2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3A2C3FE1" w14:textId="77777777" w:rsidR="00A55F0B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Traditional Classroom</w:t>
      </w:r>
      <w:r w:rsidRPr="003B29C2">
        <w:rPr>
          <w:rFonts w:ascii="Franklin Gothic Book" w:hAnsi="Franklin Gothic Book"/>
          <w:sz w:val="16"/>
        </w:rPr>
        <w:t xml:space="preserve"> –</w:t>
      </w:r>
      <w:r w:rsidR="00A55F0B">
        <w:rPr>
          <w:rFonts w:ascii="Franklin Gothic Book" w:hAnsi="Franklin Gothic Book"/>
          <w:sz w:val="16"/>
        </w:rPr>
        <w:t xml:space="preserve"> Physical classroom environment</w:t>
      </w:r>
      <w:r w:rsidRPr="003B29C2">
        <w:rPr>
          <w:rFonts w:ascii="Franklin Gothic Book" w:hAnsi="Franklin Gothic Book"/>
          <w:sz w:val="16"/>
        </w:rPr>
        <w:t xml:space="preserve"> </w:t>
      </w:r>
    </w:p>
    <w:p w14:paraId="4E9B61FF" w14:textId="77777777" w:rsidR="003B29C2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PetroWise</w:t>
      </w:r>
      <w:r w:rsidRPr="003B29C2">
        <w:rPr>
          <w:rFonts w:ascii="Calibri" w:hAnsi="Calibri"/>
          <w:b/>
          <w:sz w:val="16"/>
        </w:rPr>
        <w:t>™</w:t>
      </w:r>
      <w:r w:rsidRPr="003B29C2">
        <w:rPr>
          <w:rFonts w:ascii="Franklin Gothic Book" w:hAnsi="Franklin Gothic Book"/>
          <w:sz w:val="16"/>
        </w:rPr>
        <w:t xml:space="preserve"> – See the </w:t>
      </w:r>
      <w:hyperlink r:id="rId18" w:history="1">
        <w:r w:rsidRPr="003B29C2">
          <w:rPr>
            <w:rStyle w:val="Hyperlink"/>
            <w:rFonts w:ascii="Franklin Gothic Book" w:hAnsi="Franklin Gothic Book"/>
            <w:sz w:val="16"/>
          </w:rPr>
          <w:t>brochure</w:t>
        </w:r>
      </w:hyperlink>
      <w:r w:rsidRPr="003B29C2">
        <w:rPr>
          <w:rFonts w:ascii="Franklin Gothic Book" w:hAnsi="Franklin Gothic Book"/>
          <w:sz w:val="16"/>
        </w:rPr>
        <w:t xml:space="preserve"> for further information. Participants are responsible for cost of printing book. Downloadable version of training materials will be provided. </w:t>
      </w:r>
    </w:p>
    <w:p w14:paraId="3A0B4383" w14:textId="55F2BEB2" w:rsidR="00270744" w:rsidRDefault="006E486D" w:rsidP="00270744">
      <w:pPr>
        <w:pStyle w:val="Heading2"/>
      </w:pPr>
      <w:r>
        <w:br/>
      </w:r>
      <w:r w:rsidR="00270744">
        <w:t>Photo (Headshot) for RPN</w:t>
      </w:r>
      <w:r w:rsidR="00270744">
        <w:rPr>
          <w:rFonts w:ascii="Calibri" w:hAnsi="Calibri"/>
        </w:rPr>
        <w:t>™</w:t>
      </w:r>
      <w:r w:rsidR="00270744">
        <w:t xml:space="preserve"> license -</w:t>
      </w:r>
      <w:r w:rsidR="00270744">
        <w:rPr>
          <w:rFonts w:ascii="Franklin Gothic Book" w:hAnsi="Franklin Gothic Book"/>
          <w:sz w:val="16"/>
        </w:rPr>
        <w:t xml:space="preserve"> Upload the clear headshot photo with solid color (e.g. black or white) background.</w:t>
      </w:r>
      <w:r w:rsidR="00270744">
        <w:t xml:space="preserve"> </w:t>
      </w:r>
      <w:sdt>
        <w:sdtPr>
          <w:id w:val="1752311079"/>
          <w:showingPlcHdr/>
          <w:picture/>
        </w:sdtPr>
        <w:sdtEndPr/>
        <w:sdtContent>
          <w:r w:rsidR="00270744">
            <w:rPr>
              <w:noProof/>
            </w:rPr>
            <w:drawing>
              <wp:inline distT="0" distB="0" distL="0" distR="0" wp14:anchorId="2AE7CD19" wp14:editId="19B3F42D">
                <wp:extent cx="1280160" cy="1280160"/>
                <wp:effectExtent l="0" t="0" r="0" b="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D29C431" w14:textId="77777777" w:rsidR="005F680F" w:rsidRDefault="005F680F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</w:pPr>
    </w:p>
    <w:p w14:paraId="26587035" w14:textId="77777777" w:rsidR="00A00785" w:rsidRPr="00A00785" w:rsidRDefault="00A00785" w:rsidP="00A00785">
      <w:p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20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A00785" w:rsidRPr="00A00785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3A351B" w14:textId="77777777" w:rsidR="001F1A41" w:rsidRDefault="001F1A41" w:rsidP="008F7DBA">
      <w:r>
        <w:separator/>
      </w:r>
    </w:p>
  </w:endnote>
  <w:endnote w:type="continuationSeparator" w:id="0">
    <w:p w14:paraId="76751E7F" w14:textId="77777777" w:rsidR="001F1A41" w:rsidRDefault="001F1A41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156159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FAE4193" wp14:editId="7B165986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469F74" w14:textId="7E7D6984" w:rsidR="008F7DBA" w:rsidRPr="00D03334" w:rsidRDefault="00896EFC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AE4193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75469F74" w14:textId="7E7D6984" w:rsidR="008F7DBA" w:rsidRPr="00D03334" w:rsidRDefault="00896EFC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23756191" wp14:editId="692CC32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1844806E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40BF33" w14:textId="77777777" w:rsidR="001F1A41" w:rsidRDefault="001F1A41" w:rsidP="008F7DBA">
      <w:r>
        <w:separator/>
      </w:r>
    </w:p>
  </w:footnote>
  <w:footnote w:type="continuationSeparator" w:id="0">
    <w:p w14:paraId="023E80B0" w14:textId="77777777" w:rsidR="001F1A41" w:rsidRDefault="001F1A41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396473"/>
    <w:multiLevelType w:val="hybridMultilevel"/>
    <w:tmpl w:val="F6F83C1C"/>
    <w:lvl w:ilvl="0" w:tplc="FC1EC1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E+z23OUbinRyKnbcgaKWx+0uBAQRoie0HUybrK7FrRKXCrY5nj5ET0STb6gUt0Q9uqc24oXLZifVRJNn63niXA==" w:salt="1WT7+LCVvKj+Ntsp6hFKa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0NjO2MDUwNTI0MrJU0lEKTi0uzszPAykwrAUABfil6ywAAAA="/>
  </w:docVars>
  <w:rsids>
    <w:rsidRoot w:val="006C5D2D"/>
    <w:rsid w:val="0001121C"/>
    <w:rsid w:val="00045AF9"/>
    <w:rsid w:val="00083ACC"/>
    <w:rsid w:val="00094173"/>
    <w:rsid w:val="00096CB5"/>
    <w:rsid w:val="000A54E1"/>
    <w:rsid w:val="000E757F"/>
    <w:rsid w:val="000F3B99"/>
    <w:rsid w:val="00131489"/>
    <w:rsid w:val="0014313F"/>
    <w:rsid w:val="00145B38"/>
    <w:rsid w:val="001675CF"/>
    <w:rsid w:val="0018626E"/>
    <w:rsid w:val="001E4AD6"/>
    <w:rsid w:val="001F1A41"/>
    <w:rsid w:val="001F1CB9"/>
    <w:rsid w:val="00206061"/>
    <w:rsid w:val="00234B23"/>
    <w:rsid w:val="00235A2F"/>
    <w:rsid w:val="002456DD"/>
    <w:rsid w:val="00246B4E"/>
    <w:rsid w:val="00255657"/>
    <w:rsid w:val="00262909"/>
    <w:rsid w:val="00270744"/>
    <w:rsid w:val="0027314F"/>
    <w:rsid w:val="00281223"/>
    <w:rsid w:val="002A3F68"/>
    <w:rsid w:val="002A59A5"/>
    <w:rsid w:val="002A692E"/>
    <w:rsid w:val="003456CB"/>
    <w:rsid w:val="00346DBE"/>
    <w:rsid w:val="00360F6A"/>
    <w:rsid w:val="0038473A"/>
    <w:rsid w:val="003B0379"/>
    <w:rsid w:val="003B2506"/>
    <w:rsid w:val="003B29C2"/>
    <w:rsid w:val="003F1893"/>
    <w:rsid w:val="004B222B"/>
    <w:rsid w:val="004D7C0C"/>
    <w:rsid w:val="00514BBF"/>
    <w:rsid w:val="00522423"/>
    <w:rsid w:val="00536112"/>
    <w:rsid w:val="005C2AEE"/>
    <w:rsid w:val="005C3A0B"/>
    <w:rsid w:val="005D181B"/>
    <w:rsid w:val="005D72C0"/>
    <w:rsid w:val="005E6B98"/>
    <w:rsid w:val="005F680F"/>
    <w:rsid w:val="006016F9"/>
    <w:rsid w:val="00610A06"/>
    <w:rsid w:val="00620CF7"/>
    <w:rsid w:val="00644C92"/>
    <w:rsid w:val="006456BB"/>
    <w:rsid w:val="00660581"/>
    <w:rsid w:val="00675D90"/>
    <w:rsid w:val="006B536C"/>
    <w:rsid w:val="006C31C8"/>
    <w:rsid w:val="006C51B9"/>
    <w:rsid w:val="006C552A"/>
    <w:rsid w:val="006C5D2D"/>
    <w:rsid w:val="006E486D"/>
    <w:rsid w:val="00731BA3"/>
    <w:rsid w:val="0073213F"/>
    <w:rsid w:val="00734982"/>
    <w:rsid w:val="00734FA3"/>
    <w:rsid w:val="007513CF"/>
    <w:rsid w:val="00776C6F"/>
    <w:rsid w:val="007770D1"/>
    <w:rsid w:val="007A6DBA"/>
    <w:rsid w:val="00853EC0"/>
    <w:rsid w:val="00873411"/>
    <w:rsid w:val="0088279E"/>
    <w:rsid w:val="00896EFC"/>
    <w:rsid w:val="008A0F56"/>
    <w:rsid w:val="008A25B6"/>
    <w:rsid w:val="008D6F92"/>
    <w:rsid w:val="008E43AD"/>
    <w:rsid w:val="008F5E5D"/>
    <w:rsid w:val="008F7DBA"/>
    <w:rsid w:val="0090767A"/>
    <w:rsid w:val="009F0AB8"/>
    <w:rsid w:val="009F7DCD"/>
    <w:rsid w:val="00A00785"/>
    <w:rsid w:val="00A148F1"/>
    <w:rsid w:val="00A2252D"/>
    <w:rsid w:val="00A244C4"/>
    <w:rsid w:val="00A44FED"/>
    <w:rsid w:val="00A5358B"/>
    <w:rsid w:val="00A55F0B"/>
    <w:rsid w:val="00A56B81"/>
    <w:rsid w:val="00A75115"/>
    <w:rsid w:val="00AA10E2"/>
    <w:rsid w:val="00AB2B1A"/>
    <w:rsid w:val="00AD7F24"/>
    <w:rsid w:val="00AE321D"/>
    <w:rsid w:val="00AE4418"/>
    <w:rsid w:val="00AF2A1B"/>
    <w:rsid w:val="00AF50E8"/>
    <w:rsid w:val="00B43312"/>
    <w:rsid w:val="00B73B17"/>
    <w:rsid w:val="00B86098"/>
    <w:rsid w:val="00C442FE"/>
    <w:rsid w:val="00C80417"/>
    <w:rsid w:val="00C84549"/>
    <w:rsid w:val="00CA2BA3"/>
    <w:rsid w:val="00CC020F"/>
    <w:rsid w:val="00CC24F4"/>
    <w:rsid w:val="00CE56C0"/>
    <w:rsid w:val="00D0437D"/>
    <w:rsid w:val="00D07B40"/>
    <w:rsid w:val="00D237AA"/>
    <w:rsid w:val="00D37181"/>
    <w:rsid w:val="00D56058"/>
    <w:rsid w:val="00D7150A"/>
    <w:rsid w:val="00D87B0E"/>
    <w:rsid w:val="00DA663F"/>
    <w:rsid w:val="00DA6A2E"/>
    <w:rsid w:val="00DC04E9"/>
    <w:rsid w:val="00DC5983"/>
    <w:rsid w:val="00E34C7B"/>
    <w:rsid w:val="00E414F4"/>
    <w:rsid w:val="00E75EB9"/>
    <w:rsid w:val="00E91A62"/>
    <w:rsid w:val="00EC5337"/>
    <w:rsid w:val="00ED37DE"/>
    <w:rsid w:val="00EE2099"/>
    <w:rsid w:val="00EF0EF2"/>
    <w:rsid w:val="00F470A8"/>
    <w:rsid w:val="00F50A4E"/>
    <w:rsid w:val="00F50EDC"/>
    <w:rsid w:val="00F756A1"/>
    <w:rsid w:val="00F91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031810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262909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896EF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nebula.wsimg.com/da96bb4365cac50f5feaacd2dc2ffa2f?AccessKeyId=E04FE16A82A72EC8803A&amp;disposition=0&amp;alloworigin=1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info@wollampag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wollamgroups.com" TargetMode="External"/><Relationship Id="rId20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info@wollampag.com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D238C" w:rsidP="000D238C">
          <w:pPr>
            <w:pStyle w:val="45126515C3BC4FE78D95397D101534A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0D238C" w:rsidP="000D238C">
          <w:pPr>
            <w:pStyle w:val="DEF4866AE1704AD098DA7A428E0EC3ED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0D238C" w:rsidP="000D238C">
          <w:pPr>
            <w:pStyle w:val="D016FEE4B9FD47519FB617BB097E1E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0D238C" w:rsidP="000D238C">
          <w:pPr>
            <w:pStyle w:val="7953B9D84D10411DA68D808978540E46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0D238C" w:rsidP="000D238C">
          <w:pPr>
            <w:pStyle w:val="F8231E4653B54344AE18182DFD44CFAF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D238C" w:rsidP="000D238C">
          <w:pPr>
            <w:pStyle w:val="4FAFF33E1925470B953B817220F016B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D238C" w:rsidP="000D238C">
          <w:pPr>
            <w:pStyle w:val="4685C285B4464497B5CEDB005F5F897E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D238C" w:rsidP="000D238C">
          <w:pPr>
            <w:pStyle w:val="BC66D44D0AF94948A098FAC8F0F5C3A9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D238C" w:rsidP="000D238C">
          <w:pPr>
            <w:pStyle w:val="FC240EA5F8FB461B906337DB7582F1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D238C" w:rsidP="000D238C">
          <w:pPr>
            <w:pStyle w:val="5616E6973F4343F0A28B62A27B282D2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D238C" w:rsidP="000D238C">
          <w:pPr>
            <w:pStyle w:val="0D9AE8EB6F014F94955FC51C58B4B67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D238C" w:rsidP="000D238C">
          <w:pPr>
            <w:pStyle w:val="BCD92D552BB349E5A2A1D841A8FBBCA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D238C" w:rsidP="000D238C">
          <w:pPr>
            <w:pStyle w:val="C0812576DCEC42979337EF87ACF908A1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D238C" w:rsidP="000D238C">
          <w:pPr>
            <w:pStyle w:val="B8DCF147021B4E7EA1C4156A43AA4C90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D238C" w:rsidP="000D238C">
          <w:pPr>
            <w:pStyle w:val="85B824B847C646E1BDFC3D214F1CE5E724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D238C" w:rsidP="000D238C">
          <w:pPr>
            <w:pStyle w:val="694F21F78D754EB7AD355BD7C810A0372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DAE7074246CE49A1BFAD9D956B010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11C59-0411-4228-938E-8344C1B143E4}"/>
      </w:docPartPr>
      <w:docPartBody>
        <w:p w:rsidR="00B906BA" w:rsidRDefault="00C704DC" w:rsidP="00C704DC">
          <w:pPr>
            <w:pStyle w:val="DAE7074246CE49A1BFAD9D956B0106BC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86EA5"/>
    <w:rsid w:val="000D238C"/>
    <w:rsid w:val="00161AE4"/>
    <w:rsid w:val="0019697E"/>
    <w:rsid w:val="001A33DE"/>
    <w:rsid w:val="001C5AAE"/>
    <w:rsid w:val="00202338"/>
    <w:rsid w:val="00211927"/>
    <w:rsid w:val="002629B6"/>
    <w:rsid w:val="00282428"/>
    <w:rsid w:val="002937C7"/>
    <w:rsid w:val="002A35EA"/>
    <w:rsid w:val="002C407C"/>
    <w:rsid w:val="002D3B37"/>
    <w:rsid w:val="00314674"/>
    <w:rsid w:val="00361352"/>
    <w:rsid w:val="003B24D0"/>
    <w:rsid w:val="003C47F1"/>
    <w:rsid w:val="003F075F"/>
    <w:rsid w:val="00440C71"/>
    <w:rsid w:val="00445BE5"/>
    <w:rsid w:val="004A6D67"/>
    <w:rsid w:val="004C2BF1"/>
    <w:rsid w:val="00544ADC"/>
    <w:rsid w:val="005A3E5B"/>
    <w:rsid w:val="005D3166"/>
    <w:rsid w:val="006B753E"/>
    <w:rsid w:val="006F4B8D"/>
    <w:rsid w:val="006F7507"/>
    <w:rsid w:val="0072668F"/>
    <w:rsid w:val="0075596E"/>
    <w:rsid w:val="008A3C43"/>
    <w:rsid w:val="00A0292D"/>
    <w:rsid w:val="00A56578"/>
    <w:rsid w:val="00A753FF"/>
    <w:rsid w:val="00B673C7"/>
    <w:rsid w:val="00B767D0"/>
    <w:rsid w:val="00B821BF"/>
    <w:rsid w:val="00B906BA"/>
    <w:rsid w:val="00C3596F"/>
    <w:rsid w:val="00C46B9C"/>
    <w:rsid w:val="00C704DC"/>
    <w:rsid w:val="00C867E2"/>
    <w:rsid w:val="00E23B67"/>
    <w:rsid w:val="00E8333E"/>
    <w:rsid w:val="00EA2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38C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AE7074246CE49A1BFAD9D956B0106BC">
    <w:name w:val="DAE7074246CE49A1BFAD9D956B0106BC"/>
    <w:rsid w:val="00C704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F31119-5819-4446-A450-1E287CEA6790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2.xml><?xml version="1.0" encoding="utf-8"?>
<ds:datastoreItem xmlns:ds="http://schemas.openxmlformats.org/officeDocument/2006/customXml" ds:itemID="{A70AF3B5-ED9B-45DE-BCD3-1CE3762924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859315-B957-40FB-99E3-EDBCADACB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46CA86-6578-4736-97E9-02F2EFA84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561</Words>
  <Characters>320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Info WPAG</cp:lastModifiedBy>
  <cp:revision>20</cp:revision>
  <dcterms:created xsi:type="dcterms:W3CDTF">2016-07-15T13:45:00Z</dcterms:created>
  <dcterms:modified xsi:type="dcterms:W3CDTF">2018-12-24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